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0AF9" w:rsidRPr="0011108B" w:rsidRDefault="00D06CD8" w:rsidP="00AE4A0F">
      <w:pPr>
        <w:pStyle w:val="Header"/>
        <w:tabs>
          <w:tab w:val="left" w:pos="720"/>
        </w:tabs>
        <w:bidi/>
        <w:jc w:val="center"/>
        <w:rPr>
          <w:rFonts w:ascii="Simplified Arabic" w:hAnsi="Simplified Arabic" w:cs="Simplified Arabic"/>
          <w:b/>
          <w:bCs/>
          <w:lang w:bidi="ar-JO"/>
        </w:rPr>
      </w:pPr>
      <w:r w:rsidRPr="0011108B">
        <w:rPr>
          <w:rFonts w:ascii="Simplified Arabic" w:hAnsi="Simplified Arabic" w:cs="Simplified Arabic" w:hint="cs"/>
          <w:b/>
          <w:bCs/>
          <w:rtl/>
          <w:lang w:bidi="ar-JO"/>
        </w:rPr>
        <w:t xml:space="preserve">قائمة </w:t>
      </w:r>
      <w:r w:rsidR="00AE4A0F" w:rsidRPr="0011108B">
        <w:rPr>
          <w:rFonts w:ascii="Simplified Arabic" w:hAnsi="Simplified Arabic" w:cs="Simplified Arabic" w:hint="cs"/>
          <w:b/>
          <w:bCs/>
          <w:rtl/>
          <w:lang w:bidi="ar-JO"/>
        </w:rPr>
        <w:t>المؤتمرات والندوات العلمية</w:t>
      </w:r>
      <w:r w:rsidRPr="0011108B">
        <w:rPr>
          <w:rFonts w:ascii="Simplified Arabic" w:hAnsi="Simplified Arabic" w:cs="Simplified Arabic" w:hint="cs"/>
          <w:b/>
          <w:bCs/>
          <w:rtl/>
          <w:lang w:bidi="ar-JO"/>
        </w:rPr>
        <w:t xml:space="preserve"> المدعومة من الجامعة </w:t>
      </w:r>
    </w:p>
    <w:p w:rsidR="00620AF9" w:rsidRDefault="00620AF9" w:rsidP="0011108B">
      <w:pPr>
        <w:pStyle w:val="Header"/>
        <w:tabs>
          <w:tab w:val="left" w:pos="720"/>
        </w:tabs>
        <w:bidi/>
        <w:ind w:left="-343"/>
        <w:rPr>
          <w:rFonts w:ascii="Simplified Arabic" w:hAnsi="Simplified Arabic" w:cs="Simplified Arabic"/>
          <w:b/>
          <w:bCs/>
          <w:sz w:val="22"/>
          <w:szCs w:val="22"/>
          <w:rtl/>
          <w:lang w:bidi="ar-JO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 xml:space="preserve">معلومات </w:t>
      </w:r>
      <w:r w:rsidR="00AE4A0F">
        <w:rPr>
          <w:rFonts w:ascii="Simplified Arabic" w:hAnsi="Simplified Arabic" w:cs="Simplified Arabic" w:hint="cs"/>
          <w:b/>
          <w:bCs/>
          <w:rtl/>
          <w:lang w:bidi="ar-KW"/>
        </w:rPr>
        <w:t>المؤتمرات والندوات العلمية</w:t>
      </w:r>
      <w:r w:rsidR="00D06CD8">
        <w:rPr>
          <w:rFonts w:ascii="Simplified Arabic" w:hAnsi="Simplified Arabic" w:cs="Simplified Arabic" w:hint="cs"/>
          <w:b/>
          <w:bCs/>
          <w:rtl/>
          <w:lang w:bidi="ar-KW"/>
        </w:rPr>
        <w:t xml:space="preserve"> </w:t>
      </w:r>
      <w:r>
        <w:rPr>
          <w:rFonts w:ascii="Simplified Arabic" w:hAnsi="Simplified Arabic" w:cs="Simplified Arabic"/>
          <w:sz w:val="20"/>
          <w:szCs w:val="20"/>
          <w:rtl/>
          <w:lang w:bidi="ar-KW"/>
        </w:rPr>
        <w:t>(</w:t>
      </w:r>
      <w:r w:rsidR="004353AF" w:rsidRPr="00316F25">
        <w:rPr>
          <w:rFonts w:ascii="Simplified Arabic" w:hAnsi="Simplified Arabic" w:cs="Simplified Arabic" w:hint="cs"/>
          <w:sz w:val="20"/>
          <w:szCs w:val="20"/>
          <w:rtl/>
          <w:lang w:bidi="ar-KW"/>
        </w:rPr>
        <w:t xml:space="preserve">تعبأ من قبل </w:t>
      </w:r>
      <w:r w:rsidR="00D06CD8">
        <w:rPr>
          <w:rFonts w:ascii="Traditional Arabic" w:hAnsi="Traditional Arabic" w:cs="Simplified Arabic" w:hint="cs"/>
          <w:sz w:val="20"/>
          <w:szCs w:val="20"/>
          <w:rtl/>
          <w:lang w:bidi="ar-JO"/>
        </w:rPr>
        <w:t>عمادة البحث العلمي</w:t>
      </w:r>
      <w:r>
        <w:rPr>
          <w:rFonts w:ascii="Simplified Arabic" w:hAnsi="Simplified Arabic" w:cs="Simplified Arabic"/>
          <w:sz w:val="20"/>
          <w:szCs w:val="20"/>
          <w:rtl/>
          <w:lang w:bidi="ar-KW"/>
        </w:rPr>
        <w:t>)</w:t>
      </w:r>
    </w:p>
    <w:tbl>
      <w:tblPr>
        <w:tblStyle w:val="TableGrid"/>
        <w:bidiVisual/>
        <w:tblW w:w="15309" w:type="dxa"/>
        <w:tblInd w:w="-235" w:type="dxa"/>
        <w:tblLook w:val="01E0" w:firstRow="1" w:lastRow="1" w:firstColumn="1" w:lastColumn="1" w:noHBand="0" w:noVBand="0"/>
      </w:tblPr>
      <w:tblGrid>
        <w:gridCol w:w="611"/>
        <w:gridCol w:w="2365"/>
        <w:gridCol w:w="2552"/>
        <w:gridCol w:w="1701"/>
        <w:gridCol w:w="2410"/>
        <w:gridCol w:w="1417"/>
        <w:gridCol w:w="1952"/>
        <w:gridCol w:w="1134"/>
        <w:gridCol w:w="1167"/>
      </w:tblGrid>
      <w:tr w:rsidR="00C64806" w:rsidRPr="008E51BB" w:rsidTr="0011108B">
        <w:trPr>
          <w:trHeight w:val="326"/>
          <w:tblHeader/>
        </w:trPr>
        <w:tc>
          <w:tcPr>
            <w:tcW w:w="611" w:type="dxa"/>
            <w:hideMark/>
          </w:tcPr>
          <w:p w:rsidR="00C64806" w:rsidRPr="0011108B" w:rsidRDefault="00C64806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11108B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ت</w:t>
            </w:r>
          </w:p>
        </w:tc>
        <w:tc>
          <w:tcPr>
            <w:tcW w:w="2365" w:type="dxa"/>
            <w:hideMark/>
          </w:tcPr>
          <w:p w:rsidR="00C64806" w:rsidRPr="0011108B" w:rsidRDefault="00C64806" w:rsidP="008F02B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11108B">
              <w:rPr>
                <w:rFonts w:ascii="Simplified Arabic" w:hAnsi="Simplified Arabic" w:cs="Simplified Arabic" w:hint="cs"/>
                <w:b/>
                <w:bCs/>
                <w:rtl/>
                <w:lang w:bidi="ar-KW"/>
              </w:rPr>
              <w:t>عنوان المؤتمر/ الندوة والجهة المنظمة</w:t>
            </w:r>
          </w:p>
        </w:tc>
        <w:tc>
          <w:tcPr>
            <w:tcW w:w="2552" w:type="dxa"/>
          </w:tcPr>
          <w:p w:rsidR="00C64806" w:rsidRPr="0011108B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11108B">
              <w:rPr>
                <w:rFonts w:ascii="Simplified Arabic" w:hAnsi="Simplified Arabic" w:cs="Simplified Arabic" w:hint="cs"/>
                <w:b/>
                <w:bCs/>
                <w:rtl/>
                <w:lang w:bidi="ar-KW"/>
              </w:rPr>
              <w:t>عنوان البحث المقدم</w:t>
            </w:r>
          </w:p>
        </w:tc>
        <w:tc>
          <w:tcPr>
            <w:tcW w:w="1701" w:type="dxa"/>
            <w:hideMark/>
          </w:tcPr>
          <w:p w:rsidR="00C64806" w:rsidRPr="0011108B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11108B">
              <w:rPr>
                <w:rFonts w:ascii="Simplified Arabic" w:hAnsi="Simplified Arabic" w:cs="Simplified Arabic" w:hint="cs"/>
                <w:b/>
                <w:bCs/>
                <w:rtl/>
                <w:lang w:bidi="ar-KW"/>
              </w:rPr>
              <w:t xml:space="preserve">الباحث / الباحثون </w:t>
            </w:r>
          </w:p>
        </w:tc>
        <w:tc>
          <w:tcPr>
            <w:tcW w:w="2410" w:type="dxa"/>
          </w:tcPr>
          <w:p w:rsidR="00C64806" w:rsidRPr="0011108B" w:rsidRDefault="00C64806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11108B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كلية / القسم</w:t>
            </w:r>
          </w:p>
        </w:tc>
        <w:tc>
          <w:tcPr>
            <w:tcW w:w="1417" w:type="dxa"/>
            <w:hideMark/>
          </w:tcPr>
          <w:p w:rsidR="00C64806" w:rsidRPr="0011108B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11108B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فترة الانعقاد</w:t>
            </w:r>
          </w:p>
        </w:tc>
        <w:tc>
          <w:tcPr>
            <w:tcW w:w="1952" w:type="dxa"/>
            <w:hideMark/>
          </w:tcPr>
          <w:p w:rsidR="00C64806" w:rsidRPr="0011108B" w:rsidRDefault="00C64806" w:rsidP="008F02B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11108B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مبلغ التمويل الخارجي (د.أ) </w:t>
            </w:r>
            <w:r w:rsidRPr="0011108B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(</w:t>
            </w:r>
            <w:r w:rsidR="008F02B4" w:rsidRPr="0011108B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إ</w:t>
            </w:r>
            <w:r w:rsidRPr="0011108B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ن وجد)</w:t>
            </w:r>
          </w:p>
        </w:tc>
        <w:tc>
          <w:tcPr>
            <w:tcW w:w="1134" w:type="dxa"/>
          </w:tcPr>
          <w:p w:rsidR="00C64806" w:rsidRPr="0011108B" w:rsidRDefault="00C64806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11108B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قيمة الدعم (د.</w:t>
            </w:r>
            <w:r w:rsidRPr="0011108B">
              <w:rPr>
                <w:rFonts w:ascii="Simplified Arabic" w:hAnsi="Simplified Arabic" w:cs="Simplified Arabic"/>
                <w:b/>
                <w:bCs/>
                <w:cs/>
                <w:lang w:bidi="ar-JO"/>
              </w:rPr>
              <w:t>‎</w:t>
            </w:r>
            <w:r w:rsidRPr="0011108B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أ)</w:t>
            </w:r>
          </w:p>
        </w:tc>
        <w:tc>
          <w:tcPr>
            <w:tcW w:w="1167" w:type="dxa"/>
          </w:tcPr>
          <w:p w:rsidR="00C64806" w:rsidRPr="0011108B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11108B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لاحظات</w:t>
            </w:r>
          </w:p>
        </w:tc>
      </w:tr>
      <w:tr w:rsidR="00C64806" w:rsidRPr="008E51BB" w:rsidTr="0011108B">
        <w:trPr>
          <w:trHeight w:val="230"/>
        </w:trPr>
        <w:tc>
          <w:tcPr>
            <w:tcW w:w="611" w:type="dxa"/>
          </w:tcPr>
          <w:p w:rsidR="00C64806" w:rsidRPr="008E51BB" w:rsidRDefault="00C64806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2365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552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  <w:bookmarkStart w:id="0" w:name="_GoBack"/>
            <w:bookmarkEnd w:id="0"/>
          </w:p>
        </w:tc>
        <w:tc>
          <w:tcPr>
            <w:tcW w:w="1701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10" w:type="dxa"/>
          </w:tcPr>
          <w:p w:rsidR="00C64806" w:rsidRDefault="00C64806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7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52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C64806" w:rsidRDefault="00C64806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7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64806" w:rsidRPr="008E51BB" w:rsidTr="0011108B">
        <w:trPr>
          <w:trHeight w:val="230"/>
        </w:trPr>
        <w:tc>
          <w:tcPr>
            <w:tcW w:w="611" w:type="dxa"/>
          </w:tcPr>
          <w:p w:rsidR="00C64806" w:rsidRPr="008E51BB" w:rsidRDefault="00C64806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2365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552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10" w:type="dxa"/>
          </w:tcPr>
          <w:p w:rsidR="00C64806" w:rsidRDefault="00C64806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7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52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C64806" w:rsidRDefault="00C64806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7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64806" w:rsidRPr="008E51BB" w:rsidTr="0011108B">
        <w:trPr>
          <w:trHeight w:val="230"/>
        </w:trPr>
        <w:tc>
          <w:tcPr>
            <w:tcW w:w="611" w:type="dxa"/>
          </w:tcPr>
          <w:p w:rsidR="00C64806" w:rsidRPr="008E51BB" w:rsidRDefault="00C64806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2365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552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10" w:type="dxa"/>
          </w:tcPr>
          <w:p w:rsidR="00C64806" w:rsidRDefault="00C64806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7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52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C64806" w:rsidRDefault="00C64806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7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64806" w:rsidRPr="008E51BB" w:rsidTr="0011108B">
        <w:trPr>
          <w:trHeight w:val="230"/>
        </w:trPr>
        <w:tc>
          <w:tcPr>
            <w:tcW w:w="611" w:type="dxa"/>
          </w:tcPr>
          <w:p w:rsidR="00C64806" w:rsidRPr="008E51BB" w:rsidRDefault="00C64806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2365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552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10" w:type="dxa"/>
          </w:tcPr>
          <w:p w:rsidR="00C64806" w:rsidRDefault="00C64806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7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52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C64806" w:rsidRDefault="00C64806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7" w:type="dxa"/>
          </w:tcPr>
          <w:p w:rsidR="00C64806" w:rsidRDefault="00C64806" w:rsidP="00C64806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64806" w:rsidRPr="008E51BB" w:rsidTr="0011108B">
        <w:trPr>
          <w:trHeight w:val="230"/>
        </w:trPr>
        <w:tc>
          <w:tcPr>
            <w:tcW w:w="611" w:type="dxa"/>
          </w:tcPr>
          <w:p w:rsidR="00C64806" w:rsidRPr="008E51BB" w:rsidRDefault="00C64806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2365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552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10" w:type="dxa"/>
          </w:tcPr>
          <w:p w:rsidR="00C64806" w:rsidRDefault="00C64806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7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52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C64806" w:rsidRDefault="00C64806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7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64806" w:rsidRPr="008E51BB" w:rsidTr="0011108B">
        <w:trPr>
          <w:trHeight w:val="230"/>
        </w:trPr>
        <w:tc>
          <w:tcPr>
            <w:tcW w:w="611" w:type="dxa"/>
          </w:tcPr>
          <w:p w:rsidR="00C64806" w:rsidRDefault="00C64806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6</w:t>
            </w:r>
          </w:p>
        </w:tc>
        <w:tc>
          <w:tcPr>
            <w:tcW w:w="2365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552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10" w:type="dxa"/>
          </w:tcPr>
          <w:p w:rsidR="00C64806" w:rsidRDefault="00C64806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7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52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C64806" w:rsidRDefault="00C64806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7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64806" w:rsidRPr="008E51BB" w:rsidTr="0011108B">
        <w:trPr>
          <w:trHeight w:val="230"/>
        </w:trPr>
        <w:tc>
          <w:tcPr>
            <w:tcW w:w="611" w:type="dxa"/>
          </w:tcPr>
          <w:p w:rsidR="00C64806" w:rsidRDefault="00C64806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7</w:t>
            </w:r>
          </w:p>
        </w:tc>
        <w:tc>
          <w:tcPr>
            <w:tcW w:w="2365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552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10" w:type="dxa"/>
          </w:tcPr>
          <w:p w:rsidR="00C64806" w:rsidRDefault="00C64806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7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52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C64806" w:rsidRDefault="00C64806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7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64806" w:rsidRPr="008E51BB" w:rsidTr="0011108B">
        <w:trPr>
          <w:trHeight w:val="230"/>
        </w:trPr>
        <w:tc>
          <w:tcPr>
            <w:tcW w:w="611" w:type="dxa"/>
          </w:tcPr>
          <w:p w:rsidR="00C64806" w:rsidRDefault="00C64806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8</w:t>
            </w:r>
          </w:p>
        </w:tc>
        <w:tc>
          <w:tcPr>
            <w:tcW w:w="2365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552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10" w:type="dxa"/>
          </w:tcPr>
          <w:p w:rsidR="00C64806" w:rsidRDefault="00C64806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7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52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C64806" w:rsidRDefault="00C64806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7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64806" w:rsidRPr="008E51BB" w:rsidTr="0011108B">
        <w:trPr>
          <w:trHeight w:val="230"/>
        </w:trPr>
        <w:tc>
          <w:tcPr>
            <w:tcW w:w="611" w:type="dxa"/>
          </w:tcPr>
          <w:p w:rsidR="00C64806" w:rsidRDefault="00C64806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9</w:t>
            </w:r>
          </w:p>
        </w:tc>
        <w:tc>
          <w:tcPr>
            <w:tcW w:w="2365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552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10" w:type="dxa"/>
          </w:tcPr>
          <w:p w:rsidR="00C64806" w:rsidRDefault="00C64806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7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52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C64806" w:rsidRDefault="00C64806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7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64806" w:rsidRPr="008E51BB" w:rsidTr="0011108B">
        <w:trPr>
          <w:trHeight w:val="230"/>
        </w:trPr>
        <w:tc>
          <w:tcPr>
            <w:tcW w:w="611" w:type="dxa"/>
          </w:tcPr>
          <w:p w:rsidR="00C64806" w:rsidRDefault="00C64806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0</w:t>
            </w:r>
          </w:p>
        </w:tc>
        <w:tc>
          <w:tcPr>
            <w:tcW w:w="2365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552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10" w:type="dxa"/>
          </w:tcPr>
          <w:p w:rsidR="00C64806" w:rsidRDefault="00C64806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7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52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C64806" w:rsidRDefault="00C64806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7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64806" w:rsidRPr="008E51BB" w:rsidTr="0011108B">
        <w:trPr>
          <w:trHeight w:val="230"/>
        </w:trPr>
        <w:tc>
          <w:tcPr>
            <w:tcW w:w="611" w:type="dxa"/>
          </w:tcPr>
          <w:p w:rsidR="00C64806" w:rsidRDefault="00C64806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1</w:t>
            </w:r>
          </w:p>
        </w:tc>
        <w:tc>
          <w:tcPr>
            <w:tcW w:w="2365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552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10" w:type="dxa"/>
          </w:tcPr>
          <w:p w:rsidR="00C64806" w:rsidRDefault="00C64806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17" w:type="dxa"/>
          </w:tcPr>
          <w:p w:rsidR="00C64806" w:rsidRDefault="00C64806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52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C64806" w:rsidRDefault="00C64806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67" w:type="dxa"/>
          </w:tcPr>
          <w:p w:rsidR="00C64806" w:rsidRDefault="00C64806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F04759" w:rsidRPr="003152AE" w:rsidRDefault="00F04759" w:rsidP="00620AF9">
      <w:pPr>
        <w:jc w:val="right"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tbl>
      <w:tblPr>
        <w:tblStyle w:val="TableGrid"/>
        <w:tblW w:w="1530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70"/>
        <w:gridCol w:w="1701"/>
        <w:gridCol w:w="4962"/>
        <w:gridCol w:w="2976"/>
      </w:tblGrid>
      <w:tr w:rsidR="00620AF9" w:rsidTr="0011108B">
        <w:tc>
          <w:tcPr>
            <w:tcW w:w="5670" w:type="dxa"/>
          </w:tcPr>
          <w:p w:rsidR="00620AF9" w:rsidRDefault="00620AF9" w:rsidP="00931476">
            <w:pPr>
              <w:jc w:val="right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701" w:type="dxa"/>
          </w:tcPr>
          <w:p w:rsidR="00620AF9" w:rsidRDefault="00620AF9" w:rsidP="00931476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4962" w:type="dxa"/>
          </w:tcPr>
          <w:p w:rsidR="00620AF9" w:rsidRDefault="00620AF9" w:rsidP="00931476">
            <w:pPr>
              <w:jc w:val="right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976" w:type="dxa"/>
          </w:tcPr>
          <w:p w:rsidR="00620AF9" w:rsidRPr="008F02B4" w:rsidRDefault="00316F25" w:rsidP="0011108B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8F02B4">
              <w:rPr>
                <w:rFonts w:ascii="Traditional Arabic" w:hAnsi="Traditional Arabic" w:cs="Simplified Arabic" w:hint="cs"/>
                <w:rtl/>
                <w:lang w:bidi="ar-JO"/>
              </w:rPr>
              <w:t xml:space="preserve">عميد </w:t>
            </w:r>
            <w:r w:rsidR="00D06CD8" w:rsidRPr="008F02B4">
              <w:rPr>
                <w:rFonts w:ascii="Traditional Arabic" w:hAnsi="Traditional Arabic" w:cs="Simplified Arabic" w:hint="cs"/>
                <w:rtl/>
                <w:lang w:bidi="ar-JO"/>
              </w:rPr>
              <w:t xml:space="preserve">البحث العلمي </w:t>
            </w:r>
          </w:p>
        </w:tc>
      </w:tr>
    </w:tbl>
    <w:p w:rsidR="009B189F" w:rsidRDefault="009B189F" w:rsidP="003152AE">
      <w:pPr>
        <w:bidi/>
        <w:rPr>
          <w:rFonts w:ascii="Simplified Arabic" w:hAnsi="Simplified Arabic" w:cs="Simplified Arabic"/>
          <w:sz w:val="18"/>
          <w:szCs w:val="18"/>
          <w:lang w:bidi="ar-JO"/>
        </w:rPr>
      </w:pPr>
    </w:p>
    <w:sectPr w:rsidR="009B189F" w:rsidSect="009E7AFD">
      <w:headerReference w:type="default" r:id="rId8"/>
      <w:footerReference w:type="default" r:id="rId9"/>
      <w:headerReference w:type="first" r:id="rId10"/>
      <w:footerReference w:type="first" r:id="rId11"/>
      <w:pgSz w:w="16838" w:h="11906" w:orient="landscape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15D9" w:rsidRDefault="003115D9">
      <w:r>
        <w:separator/>
      </w:r>
    </w:p>
  </w:endnote>
  <w:endnote w:type="continuationSeparator" w:id="0">
    <w:p w:rsidR="003115D9" w:rsidRDefault="00311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11108B" w:rsidRDefault="00C36159" w:rsidP="00AE4A0F">
    <w:pPr>
      <w:pStyle w:val="Footer"/>
      <w:rPr>
        <w:sz w:val="20"/>
        <w:szCs w:val="20"/>
        <w:lang w:bidi="ar-JO"/>
      </w:rPr>
    </w:pPr>
    <w:r w:rsidRPr="0011108B">
      <w:rPr>
        <w:rStyle w:val="PageNumber"/>
        <w:rFonts w:cs="Simplified Arabic"/>
        <w:sz w:val="20"/>
        <w:szCs w:val="20"/>
      </w:rPr>
      <w:t>QF21/</w:t>
    </w:r>
    <w:r w:rsidR="00AE4A0F" w:rsidRPr="0011108B">
      <w:rPr>
        <w:rFonts w:cs="Simplified Arabic" w:hint="cs"/>
        <w:sz w:val="20"/>
        <w:szCs w:val="20"/>
        <w:rtl/>
      </w:rPr>
      <w:t>1702</w:t>
    </w:r>
    <w:r w:rsidR="0011108B">
      <w:rPr>
        <w:rFonts w:cs="Simplified Arabic"/>
        <w:sz w:val="20"/>
        <w:szCs w:val="20"/>
      </w:rPr>
      <w:t xml:space="preserve"> </w:t>
    </w:r>
    <w:r w:rsidR="00A27486" w:rsidRPr="0011108B">
      <w:rPr>
        <w:rFonts w:cs="Traditional Arabic"/>
        <w:sz w:val="20"/>
        <w:szCs w:val="20"/>
        <w:lang w:bidi="ar-JO"/>
      </w:rPr>
      <w:t xml:space="preserve">– page </w:t>
    </w:r>
    <w:r w:rsidR="00A27486" w:rsidRPr="0011108B">
      <w:rPr>
        <w:rStyle w:val="PageNumber"/>
        <w:sz w:val="20"/>
        <w:szCs w:val="20"/>
      </w:rPr>
      <w:fldChar w:fldCharType="begin"/>
    </w:r>
    <w:r w:rsidR="00A27486" w:rsidRPr="0011108B">
      <w:rPr>
        <w:rStyle w:val="PageNumber"/>
        <w:sz w:val="20"/>
        <w:szCs w:val="20"/>
      </w:rPr>
      <w:instrText xml:space="preserve"> PAGE </w:instrText>
    </w:r>
    <w:r w:rsidR="00A27486" w:rsidRPr="0011108B">
      <w:rPr>
        <w:rStyle w:val="PageNumber"/>
        <w:sz w:val="20"/>
        <w:szCs w:val="20"/>
      </w:rPr>
      <w:fldChar w:fldCharType="separate"/>
    </w:r>
    <w:r w:rsidR="0011108B">
      <w:rPr>
        <w:rStyle w:val="PageNumber"/>
        <w:noProof/>
        <w:sz w:val="20"/>
        <w:szCs w:val="20"/>
      </w:rPr>
      <w:t>1</w:t>
    </w:r>
    <w:r w:rsidR="00A27486" w:rsidRPr="0011108B">
      <w:rPr>
        <w:rStyle w:val="PageNumber"/>
        <w:sz w:val="20"/>
        <w:szCs w:val="20"/>
      </w:rPr>
      <w:fldChar w:fldCharType="end"/>
    </w:r>
    <w:r w:rsidR="00A27486" w:rsidRPr="0011108B">
      <w:rPr>
        <w:rStyle w:val="PageNumber"/>
        <w:sz w:val="20"/>
        <w:szCs w:val="20"/>
      </w:rPr>
      <w:t>/</w:t>
    </w:r>
    <w:r w:rsidR="00A27486" w:rsidRPr="0011108B">
      <w:rPr>
        <w:rStyle w:val="PageNumber"/>
        <w:sz w:val="20"/>
        <w:szCs w:val="20"/>
      </w:rPr>
      <w:fldChar w:fldCharType="begin"/>
    </w:r>
    <w:r w:rsidR="00A27486" w:rsidRPr="0011108B">
      <w:rPr>
        <w:rStyle w:val="PageNumber"/>
        <w:sz w:val="20"/>
        <w:szCs w:val="20"/>
      </w:rPr>
      <w:instrText xml:space="preserve"> NUMPAGES </w:instrText>
    </w:r>
    <w:r w:rsidR="00A27486" w:rsidRPr="0011108B">
      <w:rPr>
        <w:rStyle w:val="PageNumber"/>
        <w:sz w:val="20"/>
        <w:szCs w:val="20"/>
      </w:rPr>
      <w:fldChar w:fldCharType="separate"/>
    </w:r>
    <w:r w:rsidR="0011108B">
      <w:rPr>
        <w:rStyle w:val="PageNumber"/>
        <w:noProof/>
        <w:sz w:val="20"/>
        <w:szCs w:val="20"/>
      </w:rPr>
      <w:t>1</w:t>
    </w:r>
    <w:r w:rsidR="00A27486" w:rsidRPr="0011108B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36159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15D9" w:rsidRDefault="003115D9">
      <w:r>
        <w:separator/>
      </w:r>
    </w:p>
  </w:footnote>
  <w:footnote w:type="continuationSeparator" w:id="0">
    <w:p w:rsidR="003115D9" w:rsidRDefault="003115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/>
  <w:tbl>
    <w:tblPr>
      <w:tblW w:w="1530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5108"/>
      <w:gridCol w:w="4918"/>
      <w:gridCol w:w="3137"/>
      <w:gridCol w:w="2146"/>
    </w:tblGrid>
    <w:tr w:rsidR="009E7AFD" w:rsidTr="0011108B">
      <w:trPr>
        <w:trHeight w:val="2123"/>
      </w:trPr>
      <w:tc>
        <w:tcPr>
          <w:tcW w:w="510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9E7AFD" w:rsidRPr="0011108B" w:rsidRDefault="00A439F9" w:rsidP="0011108B">
          <w:pPr>
            <w:rPr>
              <w:b/>
              <w:bCs/>
              <w:color w:val="339966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1E972597" wp14:editId="2789D06C">
                <wp:extent cx="1257300" cy="12573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459" cy="12574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1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11108B" w:rsidRPr="006C1C26" w:rsidRDefault="0011108B" w:rsidP="0011108B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11108B" w:rsidRPr="006C1C26" w:rsidRDefault="0011108B" w:rsidP="0011108B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11108B" w:rsidRPr="007413B9" w:rsidRDefault="0011108B" w:rsidP="0011108B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عمادة البحث العلمي</w:t>
          </w:r>
        </w:p>
        <w:p w:rsidR="009E7AFD" w:rsidRPr="0011108B" w:rsidRDefault="0011108B" w:rsidP="0011108B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Scientific Research </w:t>
          </w:r>
        </w:p>
      </w:tc>
      <w:tc>
        <w:tcPr>
          <w:tcW w:w="5283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9E7AFD" w:rsidRPr="009E7AFD" w:rsidRDefault="00A439F9" w:rsidP="00CA5935">
          <w:pPr>
            <w:jc w:val="right"/>
            <w:rPr>
              <w:b/>
              <w:bCs/>
              <w:color w:val="339966"/>
              <w:sz w:val="28"/>
              <w:szCs w:val="28"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6D0D8C68" wp14:editId="3BD0756E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A27486" w:rsidRPr="00B13C1B" w:rsidTr="0011108B">
      <w:tc>
        <w:tcPr>
          <w:tcW w:w="13163" w:type="dxa"/>
          <w:gridSpan w:val="3"/>
          <w:tcBorders>
            <w:top w:val="single" w:sz="4" w:space="0" w:color="auto"/>
          </w:tcBorders>
        </w:tcPr>
        <w:p w:rsidR="00A27486" w:rsidRPr="008F02B4" w:rsidRDefault="002706A1" w:rsidP="00654A77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 w:rsidRPr="008F02B4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نموذج </w:t>
          </w:r>
          <w:r w:rsidR="00D06CD8" w:rsidRPr="008F02B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سجل </w:t>
          </w:r>
          <w:r w:rsidR="00AE4A0F" w:rsidRPr="008F02B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المؤتمرات والندوات العلمية </w:t>
          </w:r>
          <w:r w:rsidR="00D06CD8" w:rsidRPr="008F02B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المدعومة من الجامعة </w:t>
          </w:r>
          <w:r w:rsidR="007E451C" w:rsidRPr="008F02B4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–</w:t>
          </w:r>
          <w:r w:rsidR="002123C6" w:rsidRPr="008F02B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إ</w:t>
          </w:r>
          <w:r w:rsidR="00740286" w:rsidRPr="008F02B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جراءات</w:t>
          </w:r>
          <w:r w:rsidR="007E451C" w:rsidRPr="008F02B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D06CD8" w:rsidRPr="008F02B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دعم </w:t>
          </w:r>
          <w:r w:rsidR="00B955D2" w:rsidRPr="008F02B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مشاركة في المؤتمرات والندوات العلمية</w:t>
          </w:r>
          <w:r w:rsidR="009900CD" w:rsidRPr="008F02B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EE3443" w:rsidRPr="008F02B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/</w:t>
          </w:r>
          <w:r w:rsidR="00740286" w:rsidRPr="008F02B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316F25" w:rsidRPr="008F02B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عمادة البحث العلمي </w:t>
          </w:r>
        </w:p>
      </w:tc>
      <w:tc>
        <w:tcPr>
          <w:tcW w:w="2146" w:type="dxa"/>
          <w:tcBorders>
            <w:top w:val="single" w:sz="4" w:space="0" w:color="auto"/>
          </w:tcBorders>
          <w:vAlign w:val="center"/>
        </w:tcPr>
        <w:p w:rsidR="00A27486" w:rsidRPr="008F02B4" w:rsidRDefault="00316F25" w:rsidP="0011108B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  <w:rtl/>
            </w:rPr>
          </w:pPr>
          <w:r w:rsidRPr="008F02B4">
            <w:rPr>
              <w:rStyle w:val="PageNumber"/>
              <w:rFonts w:cs="Simplified Arabic"/>
              <w:b/>
              <w:bCs/>
              <w:sz w:val="20"/>
              <w:szCs w:val="20"/>
            </w:rPr>
            <w:t>QF21</w:t>
          </w:r>
          <w:r w:rsidR="00A27486" w:rsidRPr="008F02B4">
            <w:rPr>
              <w:rStyle w:val="PageNumber"/>
              <w:rFonts w:cs="Simplified Arabic"/>
              <w:b/>
              <w:bCs/>
              <w:sz w:val="20"/>
              <w:szCs w:val="20"/>
            </w:rPr>
            <w:t>/</w:t>
          </w:r>
          <w:r w:rsidR="00AE4A0F" w:rsidRPr="008F02B4">
            <w:rPr>
              <w:rFonts w:cs="Simplified Arabic" w:hint="cs"/>
              <w:b/>
              <w:bCs/>
              <w:sz w:val="20"/>
              <w:szCs w:val="20"/>
              <w:rtl/>
            </w:rPr>
            <w:t>1702</w:t>
          </w:r>
          <w:r w:rsidR="0011108B">
            <w:rPr>
              <w:rFonts w:cs="Simplified Arabic"/>
              <w:b/>
              <w:bCs/>
              <w:sz w:val="20"/>
              <w:szCs w:val="20"/>
            </w:rPr>
            <w:t>-3.0</w:t>
          </w:r>
        </w:p>
      </w:tc>
    </w:tr>
  </w:tbl>
  <w:p w:rsidR="00A27486" w:rsidRDefault="00A27486" w:rsidP="00A86ED4">
    <w:pPr>
      <w:pStyle w:val="Header"/>
      <w:rPr>
        <w:rFonts w:cs="Traditional Arabic"/>
        <w:b/>
        <w:bCs/>
        <w:sz w:val="28"/>
        <w:szCs w:val="28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3632" behindDoc="0" locked="0" layoutInCell="1" allowOverlap="1" wp14:anchorId="17F5BB39" wp14:editId="491C3413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C8049E4" wp14:editId="709F9B6C">
                                      <wp:extent cx="1028700" cy="981075"/>
                                      <wp:effectExtent l="19050" t="0" r="0" b="0"/>
                                      <wp:docPr id="18" name="Picture 1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7F5BB3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7" type="#_x0000_t202" style="position:absolute;left:0;text-align:left;margin-left:-5.4pt;margin-top:1.8pt;width:95.4pt;height:83.9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WgFgwIAABU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C8049E4" wp14:editId="709F9B6C">
                                <wp:extent cx="1028700" cy="981075"/>
                                <wp:effectExtent l="19050" t="0" r="0" b="0"/>
                                <wp:docPr id="18" name="Picture 1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C36159"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C76412C"/>
    <w:multiLevelType w:val="hybridMultilevel"/>
    <w:tmpl w:val="611A77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5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4D3D6B"/>
    <w:multiLevelType w:val="hybridMultilevel"/>
    <w:tmpl w:val="D4A65C26"/>
    <w:lvl w:ilvl="0" w:tplc="D17E85C2">
      <w:start w:val="1"/>
      <w:numFmt w:val="bullet"/>
      <w:lvlText w:val=""/>
      <w:lvlJc w:val="left"/>
      <w:pPr>
        <w:ind w:left="6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9" w:hanging="360"/>
      </w:pPr>
      <w:rPr>
        <w:rFonts w:ascii="Wingdings" w:hAnsi="Wingdings" w:hint="default"/>
      </w:rPr>
    </w:lvl>
  </w:abstractNum>
  <w:abstractNum w:abstractNumId="8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2">
    <w:nsid w:val="20C85C20"/>
    <w:multiLevelType w:val="hybridMultilevel"/>
    <w:tmpl w:val="E7568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E47110"/>
    <w:multiLevelType w:val="hybridMultilevel"/>
    <w:tmpl w:val="9298733A"/>
    <w:lvl w:ilvl="0" w:tplc="D17E85C2">
      <w:start w:val="1"/>
      <w:numFmt w:val="bullet"/>
      <w:lvlText w:val="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6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7">
    <w:nsid w:val="28A27C36"/>
    <w:multiLevelType w:val="hybridMultilevel"/>
    <w:tmpl w:val="DA7AF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ED166FB"/>
    <w:multiLevelType w:val="hybridMultilevel"/>
    <w:tmpl w:val="245091A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4">
    <w:nsid w:val="4F0F3775"/>
    <w:multiLevelType w:val="hybridMultilevel"/>
    <w:tmpl w:val="254E679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15B4D12"/>
    <w:multiLevelType w:val="hybridMultilevel"/>
    <w:tmpl w:val="E6B4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2194B7A"/>
    <w:multiLevelType w:val="hybridMultilevel"/>
    <w:tmpl w:val="B3EAC2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9">
    <w:nsid w:val="577F5DEA"/>
    <w:multiLevelType w:val="hybridMultilevel"/>
    <w:tmpl w:val="41B0582A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CF27F25"/>
    <w:multiLevelType w:val="hybridMultilevel"/>
    <w:tmpl w:val="7C9E2F1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4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23B479F"/>
    <w:multiLevelType w:val="hybridMultilevel"/>
    <w:tmpl w:val="18F603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81405A3"/>
    <w:multiLevelType w:val="hybridMultilevel"/>
    <w:tmpl w:val="F238C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39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C3E4923"/>
    <w:multiLevelType w:val="hybridMultilevel"/>
    <w:tmpl w:val="184C6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5">
    <w:nsid w:val="7AEA2F29"/>
    <w:multiLevelType w:val="hybridMultilevel"/>
    <w:tmpl w:val="F50EB342"/>
    <w:lvl w:ilvl="0" w:tplc="DADA788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DBD1089"/>
    <w:multiLevelType w:val="hybridMultilevel"/>
    <w:tmpl w:val="3E9A1DD0"/>
    <w:lvl w:ilvl="0" w:tplc="42F4DCFC">
      <w:numFmt w:val="bullet"/>
      <w:lvlText w:val=""/>
      <w:lvlJc w:val="left"/>
      <w:pPr>
        <w:ind w:left="720" w:hanging="360"/>
      </w:pPr>
      <w:rPr>
        <w:rFonts w:ascii="Symbol" w:eastAsia="Calibri" w:hAnsi="Symbol" w:cs="Simplified Arabic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3"/>
  </w:num>
  <w:num w:numId="3">
    <w:abstractNumId w:val="8"/>
  </w:num>
  <w:num w:numId="4">
    <w:abstractNumId w:val="19"/>
  </w:num>
  <w:num w:numId="5">
    <w:abstractNumId w:val="2"/>
  </w:num>
  <w:num w:numId="6">
    <w:abstractNumId w:val="42"/>
  </w:num>
  <w:num w:numId="7">
    <w:abstractNumId w:val="0"/>
  </w:num>
  <w:num w:numId="8">
    <w:abstractNumId w:val="30"/>
  </w:num>
  <w:num w:numId="9">
    <w:abstractNumId w:val="34"/>
  </w:num>
  <w:num w:numId="10">
    <w:abstractNumId w:val="1"/>
  </w:num>
  <w:num w:numId="11">
    <w:abstractNumId w:val="4"/>
  </w:num>
  <w:num w:numId="12">
    <w:abstractNumId w:val="18"/>
  </w:num>
  <w:num w:numId="13">
    <w:abstractNumId w:val="23"/>
  </w:num>
  <w:num w:numId="14">
    <w:abstractNumId w:val="28"/>
  </w:num>
  <w:num w:numId="15">
    <w:abstractNumId w:val="16"/>
  </w:num>
  <w:num w:numId="16">
    <w:abstractNumId w:val="38"/>
  </w:num>
  <w:num w:numId="17">
    <w:abstractNumId w:val="11"/>
  </w:num>
  <w:num w:numId="18">
    <w:abstractNumId w:val="44"/>
  </w:num>
  <w:num w:numId="19">
    <w:abstractNumId w:val="37"/>
  </w:num>
  <w:num w:numId="20">
    <w:abstractNumId w:val="31"/>
  </w:num>
  <w:num w:numId="21">
    <w:abstractNumId w:val="20"/>
  </w:num>
  <w:num w:numId="22">
    <w:abstractNumId w:val="5"/>
  </w:num>
  <w:num w:numId="23">
    <w:abstractNumId w:val="39"/>
  </w:num>
  <w:num w:numId="24">
    <w:abstractNumId w:val="47"/>
  </w:num>
  <w:num w:numId="25">
    <w:abstractNumId w:val="41"/>
  </w:num>
  <w:num w:numId="26">
    <w:abstractNumId w:val="6"/>
  </w:num>
  <w:num w:numId="27">
    <w:abstractNumId w:val="33"/>
  </w:num>
  <w:num w:numId="28">
    <w:abstractNumId w:val="46"/>
  </w:num>
  <w:num w:numId="29">
    <w:abstractNumId w:val="21"/>
  </w:num>
  <w:num w:numId="30">
    <w:abstractNumId w:val="13"/>
  </w:num>
  <w:num w:numId="31">
    <w:abstractNumId w:val="9"/>
  </w:num>
  <w:num w:numId="32">
    <w:abstractNumId w:val="10"/>
  </w:num>
  <w:num w:numId="33">
    <w:abstractNumId w:val="26"/>
  </w:num>
  <w:num w:numId="34">
    <w:abstractNumId w:val="25"/>
  </w:num>
  <w:num w:numId="35">
    <w:abstractNumId w:val="22"/>
  </w:num>
  <w:num w:numId="36">
    <w:abstractNumId w:val="40"/>
  </w:num>
  <w:num w:numId="37">
    <w:abstractNumId w:val="35"/>
  </w:num>
  <w:num w:numId="38">
    <w:abstractNumId w:val="24"/>
  </w:num>
  <w:num w:numId="39">
    <w:abstractNumId w:val="3"/>
  </w:num>
  <w:num w:numId="40">
    <w:abstractNumId w:val="29"/>
  </w:num>
  <w:num w:numId="41">
    <w:abstractNumId w:val="15"/>
  </w:num>
  <w:num w:numId="42">
    <w:abstractNumId w:val="17"/>
  </w:num>
  <w:num w:numId="43">
    <w:abstractNumId w:val="32"/>
  </w:num>
  <w:num w:numId="44">
    <w:abstractNumId w:val="7"/>
  </w:num>
  <w:num w:numId="45">
    <w:abstractNumId w:val="45"/>
  </w:num>
  <w:num w:numId="46">
    <w:abstractNumId w:val="36"/>
  </w:num>
  <w:num w:numId="47">
    <w:abstractNumId w:val="27"/>
  </w:num>
  <w:num w:numId="48">
    <w:abstractNumId w:val="12"/>
  </w:num>
  <w:num w:numId="49">
    <w:abstractNumId w:val="4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7SwNDWyMLWwNDJT0lEKTi0uzszPAykwrAUA24NFASwAAAA="/>
  </w:docVars>
  <w:rsids>
    <w:rsidRoot w:val="001C3D7F"/>
    <w:rsid w:val="000071E1"/>
    <w:rsid w:val="0001554B"/>
    <w:rsid w:val="000210D7"/>
    <w:rsid w:val="000337FC"/>
    <w:rsid w:val="00035542"/>
    <w:rsid w:val="000378E9"/>
    <w:rsid w:val="00037AD7"/>
    <w:rsid w:val="00040A47"/>
    <w:rsid w:val="000426BB"/>
    <w:rsid w:val="000440F3"/>
    <w:rsid w:val="000478C3"/>
    <w:rsid w:val="00053A87"/>
    <w:rsid w:val="000541F7"/>
    <w:rsid w:val="00055E08"/>
    <w:rsid w:val="000569B5"/>
    <w:rsid w:val="00060E72"/>
    <w:rsid w:val="000740CE"/>
    <w:rsid w:val="00075360"/>
    <w:rsid w:val="000846FD"/>
    <w:rsid w:val="00094940"/>
    <w:rsid w:val="000A4362"/>
    <w:rsid w:val="000B42F8"/>
    <w:rsid w:val="000C5F2E"/>
    <w:rsid w:val="000E0B5A"/>
    <w:rsid w:val="000E5BD9"/>
    <w:rsid w:val="000E6055"/>
    <w:rsid w:val="000E7F2D"/>
    <w:rsid w:val="000F36E2"/>
    <w:rsid w:val="00102885"/>
    <w:rsid w:val="00110EF3"/>
    <w:rsid w:val="0011108B"/>
    <w:rsid w:val="00114DEE"/>
    <w:rsid w:val="0012369C"/>
    <w:rsid w:val="00126BC0"/>
    <w:rsid w:val="001278E0"/>
    <w:rsid w:val="00132061"/>
    <w:rsid w:val="001326CE"/>
    <w:rsid w:val="00134F37"/>
    <w:rsid w:val="00144363"/>
    <w:rsid w:val="00145993"/>
    <w:rsid w:val="00146259"/>
    <w:rsid w:val="00147E71"/>
    <w:rsid w:val="00152C85"/>
    <w:rsid w:val="0015373B"/>
    <w:rsid w:val="00153824"/>
    <w:rsid w:val="00164A1A"/>
    <w:rsid w:val="00165330"/>
    <w:rsid w:val="0017039F"/>
    <w:rsid w:val="00173B3A"/>
    <w:rsid w:val="00174AFA"/>
    <w:rsid w:val="00175425"/>
    <w:rsid w:val="001760B8"/>
    <w:rsid w:val="0018023F"/>
    <w:rsid w:val="001835B6"/>
    <w:rsid w:val="001842A0"/>
    <w:rsid w:val="00184BBA"/>
    <w:rsid w:val="001858E4"/>
    <w:rsid w:val="00190708"/>
    <w:rsid w:val="00192846"/>
    <w:rsid w:val="00193F9C"/>
    <w:rsid w:val="001A306E"/>
    <w:rsid w:val="001B5495"/>
    <w:rsid w:val="001B67C7"/>
    <w:rsid w:val="001C0A43"/>
    <w:rsid w:val="001C2BD8"/>
    <w:rsid w:val="001C3D7F"/>
    <w:rsid w:val="001C55B8"/>
    <w:rsid w:val="001C565D"/>
    <w:rsid w:val="001E0DA3"/>
    <w:rsid w:val="001E1A4B"/>
    <w:rsid w:val="001E1C9F"/>
    <w:rsid w:val="001E1D4D"/>
    <w:rsid w:val="001E52B4"/>
    <w:rsid w:val="001E6FE1"/>
    <w:rsid w:val="00202BD7"/>
    <w:rsid w:val="0020316B"/>
    <w:rsid w:val="002072DD"/>
    <w:rsid w:val="002107E1"/>
    <w:rsid w:val="002123C6"/>
    <w:rsid w:val="00217E6A"/>
    <w:rsid w:val="00224FF3"/>
    <w:rsid w:val="0023233B"/>
    <w:rsid w:val="0023754D"/>
    <w:rsid w:val="00247924"/>
    <w:rsid w:val="00247CF1"/>
    <w:rsid w:val="00252CB6"/>
    <w:rsid w:val="00254198"/>
    <w:rsid w:val="00254A6C"/>
    <w:rsid w:val="00254C43"/>
    <w:rsid w:val="00255777"/>
    <w:rsid w:val="00260210"/>
    <w:rsid w:val="00265388"/>
    <w:rsid w:val="00266250"/>
    <w:rsid w:val="002706A1"/>
    <w:rsid w:val="002708DD"/>
    <w:rsid w:val="0027451D"/>
    <w:rsid w:val="00274CB2"/>
    <w:rsid w:val="0027579B"/>
    <w:rsid w:val="0027618A"/>
    <w:rsid w:val="00280B37"/>
    <w:rsid w:val="002821D7"/>
    <w:rsid w:val="0028534A"/>
    <w:rsid w:val="00295B8D"/>
    <w:rsid w:val="002A7E26"/>
    <w:rsid w:val="002B23FF"/>
    <w:rsid w:val="002B396E"/>
    <w:rsid w:val="002C0BA4"/>
    <w:rsid w:val="002C21F1"/>
    <w:rsid w:val="002C4679"/>
    <w:rsid w:val="002C5464"/>
    <w:rsid w:val="002D0800"/>
    <w:rsid w:val="002D0BE4"/>
    <w:rsid w:val="002D3CC5"/>
    <w:rsid w:val="002F3F21"/>
    <w:rsid w:val="002F756B"/>
    <w:rsid w:val="00306607"/>
    <w:rsid w:val="00306B12"/>
    <w:rsid w:val="00307274"/>
    <w:rsid w:val="003115D9"/>
    <w:rsid w:val="00314F31"/>
    <w:rsid w:val="003152AE"/>
    <w:rsid w:val="00316F25"/>
    <w:rsid w:val="0032224A"/>
    <w:rsid w:val="00327C67"/>
    <w:rsid w:val="00331CE9"/>
    <w:rsid w:val="00333285"/>
    <w:rsid w:val="00347DC1"/>
    <w:rsid w:val="003500C0"/>
    <w:rsid w:val="0035076A"/>
    <w:rsid w:val="00351F43"/>
    <w:rsid w:val="003559E0"/>
    <w:rsid w:val="00361531"/>
    <w:rsid w:val="00363521"/>
    <w:rsid w:val="0036375E"/>
    <w:rsid w:val="00365442"/>
    <w:rsid w:val="00366FC2"/>
    <w:rsid w:val="0037173F"/>
    <w:rsid w:val="00371DF6"/>
    <w:rsid w:val="00381900"/>
    <w:rsid w:val="00391CBE"/>
    <w:rsid w:val="00395B21"/>
    <w:rsid w:val="003977A8"/>
    <w:rsid w:val="003A07CB"/>
    <w:rsid w:val="003A2659"/>
    <w:rsid w:val="003A2CE3"/>
    <w:rsid w:val="003A5227"/>
    <w:rsid w:val="003A794E"/>
    <w:rsid w:val="003B48D1"/>
    <w:rsid w:val="003B5E8E"/>
    <w:rsid w:val="003C4029"/>
    <w:rsid w:val="003D42C8"/>
    <w:rsid w:val="003F37BA"/>
    <w:rsid w:val="003F4993"/>
    <w:rsid w:val="003F5A70"/>
    <w:rsid w:val="004137D5"/>
    <w:rsid w:val="004218F7"/>
    <w:rsid w:val="004244EA"/>
    <w:rsid w:val="004279FB"/>
    <w:rsid w:val="004318C9"/>
    <w:rsid w:val="00431C51"/>
    <w:rsid w:val="0043358E"/>
    <w:rsid w:val="004353AF"/>
    <w:rsid w:val="00437592"/>
    <w:rsid w:val="00440A10"/>
    <w:rsid w:val="004551E6"/>
    <w:rsid w:val="00462A38"/>
    <w:rsid w:val="00464759"/>
    <w:rsid w:val="00466173"/>
    <w:rsid w:val="004717A5"/>
    <w:rsid w:val="004751F2"/>
    <w:rsid w:val="004A2A76"/>
    <w:rsid w:val="004A616C"/>
    <w:rsid w:val="004A74F4"/>
    <w:rsid w:val="004B727E"/>
    <w:rsid w:val="004C013E"/>
    <w:rsid w:val="004C16EB"/>
    <w:rsid w:val="004C651F"/>
    <w:rsid w:val="004D2E71"/>
    <w:rsid w:val="004E0CF4"/>
    <w:rsid w:val="004E483C"/>
    <w:rsid w:val="004E7FD2"/>
    <w:rsid w:val="004F1C9E"/>
    <w:rsid w:val="004F246B"/>
    <w:rsid w:val="004F516F"/>
    <w:rsid w:val="004F59AA"/>
    <w:rsid w:val="004F617D"/>
    <w:rsid w:val="004F6AEC"/>
    <w:rsid w:val="005018D9"/>
    <w:rsid w:val="00502F3D"/>
    <w:rsid w:val="00503FA1"/>
    <w:rsid w:val="00505D3C"/>
    <w:rsid w:val="00507CC6"/>
    <w:rsid w:val="00507DC6"/>
    <w:rsid w:val="00513467"/>
    <w:rsid w:val="005205A9"/>
    <w:rsid w:val="00526566"/>
    <w:rsid w:val="00526F99"/>
    <w:rsid w:val="00527C0A"/>
    <w:rsid w:val="00535505"/>
    <w:rsid w:val="00537065"/>
    <w:rsid w:val="005466BE"/>
    <w:rsid w:val="0055248E"/>
    <w:rsid w:val="00554800"/>
    <w:rsid w:val="00560FBD"/>
    <w:rsid w:val="00561D74"/>
    <w:rsid w:val="00562BD3"/>
    <w:rsid w:val="005633BA"/>
    <w:rsid w:val="00572834"/>
    <w:rsid w:val="005732F4"/>
    <w:rsid w:val="00573E0A"/>
    <w:rsid w:val="00583150"/>
    <w:rsid w:val="00593B94"/>
    <w:rsid w:val="005943A0"/>
    <w:rsid w:val="00594953"/>
    <w:rsid w:val="005954AA"/>
    <w:rsid w:val="005A0E2E"/>
    <w:rsid w:val="005A315D"/>
    <w:rsid w:val="005A36D2"/>
    <w:rsid w:val="005A4DF1"/>
    <w:rsid w:val="005A7BFA"/>
    <w:rsid w:val="005B224F"/>
    <w:rsid w:val="005B3694"/>
    <w:rsid w:val="005C09C3"/>
    <w:rsid w:val="005C18AC"/>
    <w:rsid w:val="005C7B0B"/>
    <w:rsid w:val="005D2650"/>
    <w:rsid w:val="005D2F87"/>
    <w:rsid w:val="005D47A8"/>
    <w:rsid w:val="005D535B"/>
    <w:rsid w:val="005D6973"/>
    <w:rsid w:val="005E11E1"/>
    <w:rsid w:val="005F390B"/>
    <w:rsid w:val="005F4F0F"/>
    <w:rsid w:val="00611862"/>
    <w:rsid w:val="00612F5C"/>
    <w:rsid w:val="006131ED"/>
    <w:rsid w:val="006164DC"/>
    <w:rsid w:val="00620AF9"/>
    <w:rsid w:val="00620BAB"/>
    <w:rsid w:val="00627174"/>
    <w:rsid w:val="0062742B"/>
    <w:rsid w:val="0064527F"/>
    <w:rsid w:val="00646C61"/>
    <w:rsid w:val="00654A77"/>
    <w:rsid w:val="00654CD1"/>
    <w:rsid w:val="0065548D"/>
    <w:rsid w:val="00655B75"/>
    <w:rsid w:val="00655C51"/>
    <w:rsid w:val="00656097"/>
    <w:rsid w:val="006578EB"/>
    <w:rsid w:val="00662090"/>
    <w:rsid w:val="006627EC"/>
    <w:rsid w:val="006633A5"/>
    <w:rsid w:val="0066494C"/>
    <w:rsid w:val="00665BA4"/>
    <w:rsid w:val="00677394"/>
    <w:rsid w:val="00684844"/>
    <w:rsid w:val="00685DE8"/>
    <w:rsid w:val="006865DB"/>
    <w:rsid w:val="00692E51"/>
    <w:rsid w:val="006A5C86"/>
    <w:rsid w:val="006A79CC"/>
    <w:rsid w:val="006A79F4"/>
    <w:rsid w:val="006A7B14"/>
    <w:rsid w:val="006B4585"/>
    <w:rsid w:val="006B7F9D"/>
    <w:rsid w:val="006C1579"/>
    <w:rsid w:val="006C1A98"/>
    <w:rsid w:val="006C1B69"/>
    <w:rsid w:val="006C44AF"/>
    <w:rsid w:val="006D5348"/>
    <w:rsid w:val="006D5A0D"/>
    <w:rsid w:val="006E4C49"/>
    <w:rsid w:val="006F2B36"/>
    <w:rsid w:val="006F7CEC"/>
    <w:rsid w:val="007026D5"/>
    <w:rsid w:val="007061B8"/>
    <w:rsid w:val="0071052A"/>
    <w:rsid w:val="00716131"/>
    <w:rsid w:val="00721A73"/>
    <w:rsid w:val="00723E1A"/>
    <w:rsid w:val="0072415C"/>
    <w:rsid w:val="00727F6B"/>
    <w:rsid w:val="007336D8"/>
    <w:rsid w:val="007353FD"/>
    <w:rsid w:val="00740286"/>
    <w:rsid w:val="00743FF0"/>
    <w:rsid w:val="00744AB2"/>
    <w:rsid w:val="007503B1"/>
    <w:rsid w:val="007516B8"/>
    <w:rsid w:val="0076558B"/>
    <w:rsid w:val="00773B42"/>
    <w:rsid w:val="00776858"/>
    <w:rsid w:val="007861D7"/>
    <w:rsid w:val="0078649E"/>
    <w:rsid w:val="007867F0"/>
    <w:rsid w:val="00787402"/>
    <w:rsid w:val="00787B08"/>
    <w:rsid w:val="007A1D8B"/>
    <w:rsid w:val="007A3E39"/>
    <w:rsid w:val="007A46B3"/>
    <w:rsid w:val="007A4838"/>
    <w:rsid w:val="007A5CE2"/>
    <w:rsid w:val="007A6729"/>
    <w:rsid w:val="007B07B0"/>
    <w:rsid w:val="007B19D0"/>
    <w:rsid w:val="007B1F86"/>
    <w:rsid w:val="007B6C29"/>
    <w:rsid w:val="007B7395"/>
    <w:rsid w:val="007C0EFD"/>
    <w:rsid w:val="007C1C18"/>
    <w:rsid w:val="007C3391"/>
    <w:rsid w:val="007C3620"/>
    <w:rsid w:val="007D12AB"/>
    <w:rsid w:val="007D174B"/>
    <w:rsid w:val="007D1933"/>
    <w:rsid w:val="007D36B4"/>
    <w:rsid w:val="007E1D12"/>
    <w:rsid w:val="007E451C"/>
    <w:rsid w:val="007F1CC3"/>
    <w:rsid w:val="007F2760"/>
    <w:rsid w:val="007F3FC7"/>
    <w:rsid w:val="007F5255"/>
    <w:rsid w:val="008049ED"/>
    <w:rsid w:val="0081606A"/>
    <w:rsid w:val="0082110A"/>
    <w:rsid w:val="00825603"/>
    <w:rsid w:val="00826CDC"/>
    <w:rsid w:val="00834B1A"/>
    <w:rsid w:val="00841658"/>
    <w:rsid w:val="00841CF9"/>
    <w:rsid w:val="00843783"/>
    <w:rsid w:val="0084486F"/>
    <w:rsid w:val="008451C8"/>
    <w:rsid w:val="00846478"/>
    <w:rsid w:val="00851F06"/>
    <w:rsid w:val="008527D8"/>
    <w:rsid w:val="00854DEE"/>
    <w:rsid w:val="00860EC4"/>
    <w:rsid w:val="00861AB6"/>
    <w:rsid w:val="00870494"/>
    <w:rsid w:val="00874F34"/>
    <w:rsid w:val="00881BDB"/>
    <w:rsid w:val="00884DEF"/>
    <w:rsid w:val="008912FD"/>
    <w:rsid w:val="00893A6D"/>
    <w:rsid w:val="008A224A"/>
    <w:rsid w:val="008A5AA3"/>
    <w:rsid w:val="008A78C1"/>
    <w:rsid w:val="008B1907"/>
    <w:rsid w:val="008B54CD"/>
    <w:rsid w:val="008C390D"/>
    <w:rsid w:val="008C62F4"/>
    <w:rsid w:val="008D0A60"/>
    <w:rsid w:val="008D0AED"/>
    <w:rsid w:val="008D6990"/>
    <w:rsid w:val="008E04ED"/>
    <w:rsid w:val="008E1EA0"/>
    <w:rsid w:val="008E51BB"/>
    <w:rsid w:val="008F02B4"/>
    <w:rsid w:val="008F0CEB"/>
    <w:rsid w:val="008F7336"/>
    <w:rsid w:val="00901641"/>
    <w:rsid w:val="0090490E"/>
    <w:rsid w:val="009058FB"/>
    <w:rsid w:val="009106A4"/>
    <w:rsid w:val="00920178"/>
    <w:rsid w:val="00930C25"/>
    <w:rsid w:val="00940D39"/>
    <w:rsid w:val="00941578"/>
    <w:rsid w:val="00941DCE"/>
    <w:rsid w:val="00944B94"/>
    <w:rsid w:val="00953D38"/>
    <w:rsid w:val="00962D02"/>
    <w:rsid w:val="00973AB8"/>
    <w:rsid w:val="00976DB5"/>
    <w:rsid w:val="009805D2"/>
    <w:rsid w:val="00982AF2"/>
    <w:rsid w:val="009900CD"/>
    <w:rsid w:val="00994384"/>
    <w:rsid w:val="00994A54"/>
    <w:rsid w:val="00996199"/>
    <w:rsid w:val="009A0712"/>
    <w:rsid w:val="009A2DFB"/>
    <w:rsid w:val="009A634A"/>
    <w:rsid w:val="009B189F"/>
    <w:rsid w:val="009B5B38"/>
    <w:rsid w:val="009B6ABF"/>
    <w:rsid w:val="009D1FAC"/>
    <w:rsid w:val="009D7E72"/>
    <w:rsid w:val="009E05F9"/>
    <w:rsid w:val="009E10D5"/>
    <w:rsid w:val="009E51A7"/>
    <w:rsid w:val="009E7AFD"/>
    <w:rsid w:val="009F04F8"/>
    <w:rsid w:val="009F2D78"/>
    <w:rsid w:val="009F7002"/>
    <w:rsid w:val="00A03F1C"/>
    <w:rsid w:val="00A04FB2"/>
    <w:rsid w:val="00A07919"/>
    <w:rsid w:val="00A10E6F"/>
    <w:rsid w:val="00A2003F"/>
    <w:rsid w:val="00A23376"/>
    <w:rsid w:val="00A2415E"/>
    <w:rsid w:val="00A2475B"/>
    <w:rsid w:val="00A25C65"/>
    <w:rsid w:val="00A27486"/>
    <w:rsid w:val="00A27867"/>
    <w:rsid w:val="00A30733"/>
    <w:rsid w:val="00A3662D"/>
    <w:rsid w:val="00A4033D"/>
    <w:rsid w:val="00A42DB8"/>
    <w:rsid w:val="00A439F9"/>
    <w:rsid w:val="00A528BD"/>
    <w:rsid w:val="00A74806"/>
    <w:rsid w:val="00A778D1"/>
    <w:rsid w:val="00A826B5"/>
    <w:rsid w:val="00A86ED4"/>
    <w:rsid w:val="00A870A6"/>
    <w:rsid w:val="00AA2261"/>
    <w:rsid w:val="00AB0D75"/>
    <w:rsid w:val="00AC15E2"/>
    <w:rsid w:val="00AC23B7"/>
    <w:rsid w:val="00AC3384"/>
    <w:rsid w:val="00AC3772"/>
    <w:rsid w:val="00AC5E7D"/>
    <w:rsid w:val="00AD1A55"/>
    <w:rsid w:val="00AD1D60"/>
    <w:rsid w:val="00AE4A0F"/>
    <w:rsid w:val="00AE4CAF"/>
    <w:rsid w:val="00AE4FC6"/>
    <w:rsid w:val="00AE5218"/>
    <w:rsid w:val="00AE65A2"/>
    <w:rsid w:val="00AF0755"/>
    <w:rsid w:val="00AF1E26"/>
    <w:rsid w:val="00AF3BEA"/>
    <w:rsid w:val="00AF7D94"/>
    <w:rsid w:val="00B062D2"/>
    <w:rsid w:val="00B13C1B"/>
    <w:rsid w:val="00B21C37"/>
    <w:rsid w:val="00B2754B"/>
    <w:rsid w:val="00B27A91"/>
    <w:rsid w:val="00B31CF2"/>
    <w:rsid w:val="00B430BB"/>
    <w:rsid w:val="00B43FB1"/>
    <w:rsid w:val="00B45D57"/>
    <w:rsid w:val="00B532CB"/>
    <w:rsid w:val="00B57B5C"/>
    <w:rsid w:val="00B64AAC"/>
    <w:rsid w:val="00B72A2D"/>
    <w:rsid w:val="00B74110"/>
    <w:rsid w:val="00B74CB5"/>
    <w:rsid w:val="00B756C1"/>
    <w:rsid w:val="00B77A12"/>
    <w:rsid w:val="00B8018D"/>
    <w:rsid w:val="00B82CF5"/>
    <w:rsid w:val="00B92B81"/>
    <w:rsid w:val="00B955D2"/>
    <w:rsid w:val="00BA3BC5"/>
    <w:rsid w:val="00BA3D09"/>
    <w:rsid w:val="00BB01CE"/>
    <w:rsid w:val="00BC78FB"/>
    <w:rsid w:val="00BD1479"/>
    <w:rsid w:val="00BD39CA"/>
    <w:rsid w:val="00BD4904"/>
    <w:rsid w:val="00BD4AF0"/>
    <w:rsid w:val="00BD7C20"/>
    <w:rsid w:val="00BE48AD"/>
    <w:rsid w:val="00BE545C"/>
    <w:rsid w:val="00BE7FE3"/>
    <w:rsid w:val="00BF228D"/>
    <w:rsid w:val="00C00A05"/>
    <w:rsid w:val="00C01E22"/>
    <w:rsid w:val="00C048B1"/>
    <w:rsid w:val="00C06D07"/>
    <w:rsid w:val="00C10BF9"/>
    <w:rsid w:val="00C24D05"/>
    <w:rsid w:val="00C26BD4"/>
    <w:rsid w:val="00C323D6"/>
    <w:rsid w:val="00C33312"/>
    <w:rsid w:val="00C334D9"/>
    <w:rsid w:val="00C3586A"/>
    <w:rsid w:val="00C36159"/>
    <w:rsid w:val="00C53E54"/>
    <w:rsid w:val="00C6299D"/>
    <w:rsid w:val="00C62A6A"/>
    <w:rsid w:val="00C64806"/>
    <w:rsid w:val="00C71CFF"/>
    <w:rsid w:val="00C778BA"/>
    <w:rsid w:val="00C85C97"/>
    <w:rsid w:val="00C9053C"/>
    <w:rsid w:val="00C927A8"/>
    <w:rsid w:val="00C97213"/>
    <w:rsid w:val="00CA252B"/>
    <w:rsid w:val="00CA5935"/>
    <w:rsid w:val="00CC4A42"/>
    <w:rsid w:val="00CC735B"/>
    <w:rsid w:val="00CD0299"/>
    <w:rsid w:val="00CD2464"/>
    <w:rsid w:val="00CD7654"/>
    <w:rsid w:val="00CD78B9"/>
    <w:rsid w:val="00CE08E5"/>
    <w:rsid w:val="00CF1E8D"/>
    <w:rsid w:val="00CF1F45"/>
    <w:rsid w:val="00CF2290"/>
    <w:rsid w:val="00CF56C8"/>
    <w:rsid w:val="00D01650"/>
    <w:rsid w:val="00D03B37"/>
    <w:rsid w:val="00D066CE"/>
    <w:rsid w:val="00D06CD8"/>
    <w:rsid w:val="00D104E6"/>
    <w:rsid w:val="00D16F6A"/>
    <w:rsid w:val="00D23A13"/>
    <w:rsid w:val="00D23BE1"/>
    <w:rsid w:val="00D2567F"/>
    <w:rsid w:val="00D311C9"/>
    <w:rsid w:val="00D37087"/>
    <w:rsid w:val="00D45AE1"/>
    <w:rsid w:val="00D467F3"/>
    <w:rsid w:val="00D6640A"/>
    <w:rsid w:val="00D75555"/>
    <w:rsid w:val="00D756F6"/>
    <w:rsid w:val="00D77CD8"/>
    <w:rsid w:val="00D8700A"/>
    <w:rsid w:val="00D93C37"/>
    <w:rsid w:val="00D97CDC"/>
    <w:rsid w:val="00DB2940"/>
    <w:rsid w:val="00DC1404"/>
    <w:rsid w:val="00DC31CA"/>
    <w:rsid w:val="00DC569B"/>
    <w:rsid w:val="00DD40A2"/>
    <w:rsid w:val="00DD53C6"/>
    <w:rsid w:val="00DD567E"/>
    <w:rsid w:val="00DE276F"/>
    <w:rsid w:val="00DE5061"/>
    <w:rsid w:val="00DF5C00"/>
    <w:rsid w:val="00E01357"/>
    <w:rsid w:val="00E2446F"/>
    <w:rsid w:val="00E27F16"/>
    <w:rsid w:val="00E30BBB"/>
    <w:rsid w:val="00E32BBE"/>
    <w:rsid w:val="00E436D5"/>
    <w:rsid w:val="00E462C4"/>
    <w:rsid w:val="00E46FD8"/>
    <w:rsid w:val="00E50497"/>
    <w:rsid w:val="00E50879"/>
    <w:rsid w:val="00E52FA4"/>
    <w:rsid w:val="00E557A0"/>
    <w:rsid w:val="00E5707B"/>
    <w:rsid w:val="00E70820"/>
    <w:rsid w:val="00E812BE"/>
    <w:rsid w:val="00E93CFB"/>
    <w:rsid w:val="00E94140"/>
    <w:rsid w:val="00EB4DB1"/>
    <w:rsid w:val="00EB55E3"/>
    <w:rsid w:val="00EC0316"/>
    <w:rsid w:val="00EC0600"/>
    <w:rsid w:val="00EC0C56"/>
    <w:rsid w:val="00EC0F22"/>
    <w:rsid w:val="00EC3298"/>
    <w:rsid w:val="00EC43BC"/>
    <w:rsid w:val="00EC5E1B"/>
    <w:rsid w:val="00EC6B3C"/>
    <w:rsid w:val="00ED1337"/>
    <w:rsid w:val="00EE2F71"/>
    <w:rsid w:val="00EE3443"/>
    <w:rsid w:val="00EE6E2F"/>
    <w:rsid w:val="00EE765C"/>
    <w:rsid w:val="00EF38EC"/>
    <w:rsid w:val="00EF43F6"/>
    <w:rsid w:val="00EF7BA1"/>
    <w:rsid w:val="00F01119"/>
    <w:rsid w:val="00F04759"/>
    <w:rsid w:val="00F221B4"/>
    <w:rsid w:val="00F311F3"/>
    <w:rsid w:val="00F32FB1"/>
    <w:rsid w:val="00F339B8"/>
    <w:rsid w:val="00F33FA3"/>
    <w:rsid w:val="00F370B8"/>
    <w:rsid w:val="00F443BD"/>
    <w:rsid w:val="00F506AB"/>
    <w:rsid w:val="00F55496"/>
    <w:rsid w:val="00F567AA"/>
    <w:rsid w:val="00F61291"/>
    <w:rsid w:val="00F64F85"/>
    <w:rsid w:val="00F66674"/>
    <w:rsid w:val="00F735E2"/>
    <w:rsid w:val="00F74223"/>
    <w:rsid w:val="00F8239D"/>
    <w:rsid w:val="00F8322E"/>
    <w:rsid w:val="00F840CC"/>
    <w:rsid w:val="00F87A31"/>
    <w:rsid w:val="00F979C2"/>
    <w:rsid w:val="00FA692E"/>
    <w:rsid w:val="00FA7043"/>
    <w:rsid w:val="00FB5F4A"/>
    <w:rsid w:val="00FD15D7"/>
    <w:rsid w:val="00FD3C89"/>
    <w:rsid w:val="00FE2641"/>
    <w:rsid w:val="00FE6E3B"/>
    <w:rsid w:val="00FF2865"/>
    <w:rsid w:val="00FF329F"/>
    <w:rsid w:val="00FF5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25B3145-B4BC-471C-904D-2AEB1A783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20AF9"/>
    <w:rPr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E7AF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E7AFD"/>
  </w:style>
  <w:style w:type="character" w:styleId="EndnoteReference">
    <w:name w:val="endnote reference"/>
    <w:basedOn w:val="DefaultParagraphFont"/>
    <w:uiPriority w:val="99"/>
    <w:semiHidden/>
    <w:unhideWhenUsed/>
    <w:rsid w:val="009E7A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4AE97C3-2C9D-41E7-B9F6-08C8C09B1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010X/MXXXA</vt:lpstr>
    </vt:vector>
  </TitlesOfParts>
  <Company/>
  <LinksUpToDate>false</LinksUpToDate>
  <CharactersWithSpaces>4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25</cp:revision>
  <cp:lastPrinted>2016-03-08T07:40:00Z</cp:lastPrinted>
  <dcterms:created xsi:type="dcterms:W3CDTF">2016-09-28T19:11:00Z</dcterms:created>
  <dcterms:modified xsi:type="dcterms:W3CDTF">2019-10-13T12:30:00Z</dcterms:modified>
</cp:coreProperties>
</file>